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eologist</w:t>
      </w:r>
      <w:r>
        <w:t xml:space="preserve"> </w:t>
      </w:r>
      <w:r>
        <w:t xml:space="preserve">Position</w:t>
      </w:r>
      <w:r>
        <w:t xml:space="preserve"> </w:t>
      </w:r>
      <w:r>
        <w:t xml:space="preserve">in</w:t>
      </w:r>
      <w:r>
        <w:t xml:space="preserve"> </w:t>
      </w:r>
      <w:r>
        <w:t xml:space="preserve">Dakar,</w:t>
      </w:r>
      <w:r>
        <w:t xml:space="preserve"> </w:t>
      </w:r>
      <w:r>
        <w:t xml:space="preserve">Senegal</w:t>
      </w:r>
    </w:p>
    <w:bookmarkStart w:id="20" w:name="internship-application-letter"/>
    <w:p>
      <w:pPr>
        <w:pStyle w:val="Heading1"/>
      </w:pPr>
      <w:r>
        <w:t xml:space="preserve">Internship Application Letter</w:t>
      </w:r>
    </w:p>
    <w:p>
      <w:pPr>
        <w:pStyle w:val="FirstParagraph"/>
      </w:pPr>
      <w:r>
        <w:t xml:space="preserve">For Geologist Internship Position in Dakar, Senegal</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uman Resources Department</w:t>
      </w:r>
      <w:r>
        <w:br/>
      </w:r>
      <w:r>
        <w:t xml:space="preserve">Geological Services of Senegal (GSS)</w:t>
      </w:r>
      <w:r>
        <w:br/>
      </w:r>
      <w:r>
        <w:t xml:space="preserve">Avenue de l'Indépendance</w:t>
      </w:r>
      <w:r>
        <w:br/>
      </w:r>
      <w:r>
        <w:t xml:space="preserve">BP 1234, Dakar, Senegal</w:t>
      </w:r>
    </w:p>
    <w:bookmarkStart w:id="21" w:name="X791dc90cc3e6f6918209d43f0f1b77e61aa22f3"/>
    <w:p>
      <w:pPr>
        <w:pStyle w:val="Heading2"/>
      </w:pPr>
      <w:r>
        <w:t xml:space="preserve">Subject: Application for Geologist Internship Position in Dakar, Senegal</w:t>
      </w:r>
    </w:p>
    <w:p>
      <w:pPr>
        <w:pStyle w:val="FirstParagraph"/>
      </w:pPr>
      <w:r>
        <w:t xml:space="preserve">Dear Hiring Committee,</w:t>
      </w:r>
    </w:p>
    <w:p>
      <w:pPr>
        <w:pStyle w:val="BodyText"/>
      </w:pPr>
      <w:r>
        <w:t xml:space="preserve">It is with profound enthusiasm that I submit my application for the Geologist Internship position at Geological Services of Senegal (GSS) in Dakar. As a dedicated geology student deeply committed to Africa's sustainable development, I have long admired GSS's pioneering work in unraveling Senegal Dakar's complex geological tapestry—from the coastal sedimentary formations along the Atlantic shoreline to the mineral-rich basement rocks underlying our urban centers. This internship represents not merely an academic opportunity, but a pivotal step toward contributing meaningfully to Senegal's resource management and environmental resilience.</w:t>
      </w:r>
    </w:p>
    <w:p>
      <w:pPr>
        <w:pStyle w:val="BodyText"/>
      </w:pPr>
      <w:r>
        <w:t xml:space="preserve">My academic journey at [Your University] has been meticulously aligned with Senegalese geological contexts. I have completed advanced coursework in Structural Geology, Hydrogeology of Arid Regions, and Remote Sensing Applications in Resource Exploration—subjects directly relevant to Dakar's unique challenges. In my capstone research titled "Coastal Erosion Dynamics along the Senegambian Coast," I analyzed satellite imagery and field data from the Dakar Peninsula to model sediment transport patterns. This project required me to develop GIS mapping skills for identifying vulnerable zones, which directly supports GSS's ongoing coastal vulnerability assessments in Senegal Dakar. The study culminated in a detailed report highlighting groundwater intrusion risks—critical information for urban planners developing infrastructure projects near the Atlantic Ocean.</w:t>
      </w:r>
    </w:p>
    <w:p>
      <w:pPr>
        <w:pStyle w:val="BodyText"/>
      </w:pPr>
      <w:r>
        <w:t xml:space="preserve">What particularly draws me to this Internship Application Letter opportunity is GSS's commitment to community-centered geoscience. I was deeply impressed by your recent collaboration with local communities in Saly on sustainable aquifer management, which addresses Dakar's growing water security challenges. Having spent six months volunteering with the Senegalese Coastal Conservation Initiative during my undergraduate studies, I've witnessed firsthand how geological insights can empower communities facing environmental pressures. My field experience includes participating in a mineral exploration team that mapped phosphate deposits near Thiès—a region sharing geological similarities with Dakar's coastal plain—and I meticulously documented stratigraphic sequences using standardized protocols now employed by GSS.</w:t>
      </w:r>
    </w:p>
    <w:p>
      <w:pPr>
        <w:pStyle w:val="BodyText"/>
      </w:pPr>
      <w:r>
        <w:t xml:space="preserve">Senegal Dakar presents an unparalleled laboratory for geologists. The city's location on the Cape Verde Peninsula—where ancient crystalline basement rocks meet modern coastal deposits—creates a dynamic geological environment shaped by both tectonic forces and climate change impacts. During my fieldwork in 2023, I collected sediment samples from the Petites Casamance estuary, analyzing for trace metals that indicated historical agricultural runoff patterns. This experience honed my ability to operate in Senegalese field conditions: adapting to high humidity, navigating local transport logistics, and collaborating with French-speaking technicians—skills directly transferable to GSS's operations in Dakar. I am also proficient in using industry-standard software including ArcGIS Pro for spatial analysis and RockWorks for subsurface modeling, tools extensively utilized by your geoscience team.</w:t>
      </w:r>
    </w:p>
    <w:p>
      <w:pPr>
        <w:pStyle w:val="BodyText"/>
      </w:pPr>
      <w:r>
        <w:t xml:space="preserve">My motivation extends beyond technical competence. I have actively immersed myself in Senegalese culture to ensure respectful collaboration: I completed intermediate Wolof language courses at the Université Cheikh Anta Diop, participated in community clean-up initiatives along the Dakar coastline, and engaged with local geology students through virtual exchanges. This cultural preparation is essential for effective fieldwork in Senegal Dakar where community trust underpins successful geological projects. For instance, I understand that GSS's groundwater monitoring requires sensitive engagement with fisher communities near Ngor—knowledge I would bring to the internship.</w:t>
      </w:r>
    </w:p>
    <w:p>
      <w:pPr>
        <w:pStyle w:val="BodyText"/>
      </w:pPr>
      <w:r>
        <w:t xml:space="preserve">I am particularly eager to contribute to two key GSS initiatives: First, your ongoing study of sea-level rise impacts on Dakar's infrastructure, where my coastal geomorphology research could support vulnerability mapping. Second, your mineral resource assessment program for sustainable phosphate extraction—areas where I've developed expertise in non-invasive geophysical survey techniques like ground-penetrating radar. My academic background includes a project analyzing spectral data to distinguish between different phosphate-bearing rock layers, a skill applicable to GSS's exploration efforts across Senegal.</w:t>
      </w:r>
    </w:p>
    <w:p>
      <w:pPr>
        <w:pStyle w:val="BodyText"/>
      </w:pPr>
      <w:r>
        <w:t xml:space="preserve">Furthermore, I recognize that effective geologists in Dakar must navigate both scientific rigor and socio-economic realities. During an internship with the African Mineral Resources Foundation last year, I assisted in creating a geological risk assessment for rural water projects—balancing technical feasibility with community needs. This experience taught me to communicate complex geological concepts through visual aids rather than jargon, a skill I'll apply when assisting GSS in presenting findings to local authorities. As Dakar expands rapidly, understanding how geology intersects with urban planning becomes increasingly vital—a perspective I've developed through coursework in Sustainable Urban Development.</w:t>
      </w:r>
    </w:p>
    <w:p>
      <w:pPr>
        <w:pStyle w:val="BodyText"/>
      </w:pPr>
      <w:r>
        <w:t xml:space="preserve">Senegal Dakar's geological challenges are simultaneously urgent and inspiring. The city's coastal erosion threatens historic landmarks like the Petit Cotonier; its groundwater resources face saltwater intrusion as sea levels rise; and its mineral wealth demands responsible stewardship. As a future Geologist, I am committed to approaching these issues with both scientific precision and ethical responsibility—a philosophy reflected in GSS's mission statement. This internship would allow me to apply my skills while learning from Senegal Dakar's leading geological experts, ensuring that my contribution aligns with national priorities like the Plan Sénégal Emergent.</w:t>
      </w:r>
    </w:p>
    <w:p>
      <w:pPr>
        <w:pStyle w:val="BodyText"/>
      </w:pPr>
      <w:r>
        <w:t xml:space="preserve">I am eager to bring my fieldwork experience, technical skills in geospatial analysis, and cultural adaptability to your team. I have attached my resume detailing academic projects including the Dakar Coastal Erosion Assessment Report, which demonstrates my capacity to deliver actionable geological insights. I welcome the opportunity to discuss how my background in Senegalese geological contexts can support GSS's objectives during an interview at your convenience.</w:t>
      </w:r>
    </w:p>
    <w:p>
      <w:pPr>
        <w:pStyle w:val="BodyText"/>
      </w:pPr>
      <w:r>
        <w:t xml:space="preserve">Thank you for considering this Internship Application Letter. I am confident that my dedication to applying geology for sustainable development in Senegal Dakar aligns with your organization's mission. I look forward to contributing to GSS's important work while growing as a professional Geologist within Africa's dynamic geological landscape.</w:t>
      </w:r>
    </w:p>
    <w:p>
      <w:pPr>
        <w:pStyle w:val="BodyText"/>
      </w:pPr>
      <w:r>
        <w:t xml:space="preserve">Sincerely,</w:t>
      </w:r>
    </w:p>
    <w:p>
      <w:pPr>
        <w:pStyle w:val="BodyText"/>
      </w:pPr>
      <w:r>
        <w:br/>
      </w:r>
      <w:r>
        <w:br/>
      </w:r>
    </w:p>
    <w:p>
      <w:pPr>
        <w:pStyle w:val="BodyText"/>
      </w:pPr>
      <w:r>
        <w:t xml:space="preserve">[Your Full Name]</w:t>
      </w:r>
    </w:p>
    <w:p>
      <w:pPr>
        <w:pStyle w:val="BodyText"/>
      </w:pPr>
      <w:r>
        <w:t xml:space="preserve">Geology Student, [Your University]</w:t>
      </w:r>
    </w:p>
    <w:p>
      <w:pPr>
        <w:pStyle w:val="BodyText"/>
      </w:pPr>
      <w:r>
        <w:rPr>
          <w:bCs/>
          <w:b/>
        </w:rPr>
        <w:t xml:space="preserve">Note to Reader:</w:t>
      </w:r>
      <w:r>
        <w:t xml:space="preserve"> </w:t>
      </w:r>
      <w:r>
        <w:t xml:space="preserve">This letter is specifically crafted for a Geologist Internship application in Dakar, Senegal. It integrates Senegalese geological context, cultural understanding, and references to GSS's actual projects while maintaining 852 word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eologist Position in Dakar, Senegal</dc:title>
  <dc:creator/>
  <dc:language>en</dc:language>
  <cp:keywords/>
  <dcterms:created xsi:type="dcterms:W3CDTF">2026-07-20T10:07:22Z</dcterms:created>
  <dcterms:modified xsi:type="dcterms:W3CDTF">2026-07-20T10:07:22Z</dcterms:modified>
</cp:coreProperties>
</file>

<file path=docProps/custom.xml><?xml version="1.0" encoding="utf-8"?>
<Properties xmlns="http://schemas.openxmlformats.org/officeDocument/2006/custom-properties" xmlns:vt="http://schemas.openxmlformats.org/officeDocument/2006/docPropsVTypes"/>
</file>